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35</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w:t>
            </w:r>
            <w:r>
              <w:rPr>
                <w:rFonts w:hint="eastAsia" w:ascii="仿宋" w:hAnsi="仿宋" w:eastAsia="仿宋"/>
                <w:kern w:val="0"/>
                <w:szCs w:val="21"/>
                <w:shd w:val="clear" w:color="auto" w:fill="FFFFFF"/>
                <w:lang w:val="en-US" w:eastAsia="zh-CN"/>
              </w:rPr>
              <w:t>3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20000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17,29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4月1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4月1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6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３５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2013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36,598.9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200,867.1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24,579,230.6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3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3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90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35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08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4</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25</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33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9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方正富邦稳健2号计划</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94,234,859.85</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000000"/>
                <w:kern w:val="0"/>
                <w:sz w:val="21"/>
                <w:szCs w:val="21"/>
                <w:u w:val="none"/>
                <w:lang w:val="en-US" w:eastAsia="zh-CN" w:bidi="ar"/>
              </w:rPr>
              <w:t xml:space="preserve">86.24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default" w:ascii="仿宋" w:hAnsi="仿宋" w:eastAsia="仿宋" w:cs="仿宋"/>
                <w:i w:val="0"/>
                <w:color w:val="auto"/>
                <w:sz w:val="21"/>
                <w:szCs w:val="21"/>
                <w:u w:val="none"/>
                <w:lang w:val="en-US" w:eastAsia="zh-CN"/>
              </w:rPr>
            </w:pPr>
            <w:r>
              <w:rPr>
                <w:rFonts w:hint="eastAsia" w:ascii="仿宋" w:hAnsi="仿宋" w:eastAsia="仿宋" w:cs="仿宋"/>
                <w:i w:val="0"/>
                <w:color w:val="auto"/>
                <w:sz w:val="21"/>
                <w:szCs w:val="21"/>
                <w:u w:val="none"/>
                <w:lang w:val="en-US" w:eastAsia="zh-CN"/>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神州盈悦1号集合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30,980,200.66</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 xml:space="preserve">13.76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25,215,060.51</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25,215,060.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255.7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0.9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5,218,317.1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3,725,741.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4.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74,966.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42,026.3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572,325.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5,215,060.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5589463.33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2087886.47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61094.06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819848.62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贴现国债54</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908264.69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398221.48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017482.49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附息国债18</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750936.85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399657.98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989360.31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7,322,216.2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77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RL2zJ04qSZNsdUBYFX+Sig1ELOc=" w:salt="Dwq36KEPi/OYioDtsJtKr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2D0AE3"/>
    <w:rsid w:val="074F5870"/>
    <w:rsid w:val="077D1837"/>
    <w:rsid w:val="08F1545E"/>
    <w:rsid w:val="0C1169C9"/>
    <w:rsid w:val="0FB20441"/>
    <w:rsid w:val="10482962"/>
    <w:rsid w:val="109E69E3"/>
    <w:rsid w:val="134F5BC1"/>
    <w:rsid w:val="14A17047"/>
    <w:rsid w:val="14E74041"/>
    <w:rsid w:val="153D2966"/>
    <w:rsid w:val="16C276CC"/>
    <w:rsid w:val="188B46A5"/>
    <w:rsid w:val="18B13E75"/>
    <w:rsid w:val="195F6954"/>
    <w:rsid w:val="1B744D95"/>
    <w:rsid w:val="1C311D75"/>
    <w:rsid w:val="1E6C25F6"/>
    <w:rsid w:val="214B33FF"/>
    <w:rsid w:val="23D44BC8"/>
    <w:rsid w:val="28137BE9"/>
    <w:rsid w:val="2AA204DB"/>
    <w:rsid w:val="2FCD2C4F"/>
    <w:rsid w:val="38721494"/>
    <w:rsid w:val="394F4B22"/>
    <w:rsid w:val="3D305393"/>
    <w:rsid w:val="3EB35496"/>
    <w:rsid w:val="3F524561"/>
    <w:rsid w:val="4218718A"/>
    <w:rsid w:val="46776F3C"/>
    <w:rsid w:val="47B11009"/>
    <w:rsid w:val="4ADF197E"/>
    <w:rsid w:val="4C8926F7"/>
    <w:rsid w:val="4D1108E2"/>
    <w:rsid w:val="4EE378EB"/>
    <w:rsid w:val="4F1B5360"/>
    <w:rsid w:val="50330F62"/>
    <w:rsid w:val="50D46540"/>
    <w:rsid w:val="550D61F7"/>
    <w:rsid w:val="55413388"/>
    <w:rsid w:val="56624514"/>
    <w:rsid w:val="57FE5038"/>
    <w:rsid w:val="58DF7C14"/>
    <w:rsid w:val="58FB60E0"/>
    <w:rsid w:val="5E660FCE"/>
    <w:rsid w:val="606E71E9"/>
    <w:rsid w:val="61FB6C11"/>
    <w:rsid w:val="64F431AF"/>
    <w:rsid w:val="673B4350"/>
    <w:rsid w:val="67843E9C"/>
    <w:rsid w:val="67855A67"/>
    <w:rsid w:val="67DF73FA"/>
    <w:rsid w:val="69103C58"/>
    <w:rsid w:val="692A41F0"/>
    <w:rsid w:val="6C7928C7"/>
    <w:rsid w:val="6E9B0AE5"/>
    <w:rsid w:val="6ED43481"/>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1.0145</c:v>
                </c:pt>
                <c:pt idx="1">
                  <c:v>1.0145</c:v>
                </c:pt>
                <c:pt idx="2">
                  <c:v>1.0144</c:v>
                </c:pt>
                <c:pt idx="3">
                  <c:v>1.0149</c:v>
                </c:pt>
                <c:pt idx="4">
                  <c:v>1.015</c:v>
                </c:pt>
                <c:pt idx="5">
                  <c:v>1.0151</c:v>
                </c:pt>
                <c:pt idx="6">
                  <c:v>1.0153</c:v>
                </c:pt>
                <c:pt idx="7">
                  <c:v>1.0155</c:v>
                </c:pt>
                <c:pt idx="8">
                  <c:v>1.0155</c:v>
                </c:pt>
                <c:pt idx="9">
                  <c:v>1.0155</c:v>
                </c:pt>
                <c:pt idx="10">
                  <c:v>1.0162</c:v>
                </c:pt>
                <c:pt idx="11">
                  <c:v>1.0166</c:v>
                </c:pt>
                <c:pt idx="12">
                  <c:v>1.017</c:v>
                </c:pt>
                <c:pt idx="13">
                  <c:v>1.0173</c:v>
                </c:pt>
                <c:pt idx="14">
                  <c:v>1.0176</c:v>
                </c:pt>
                <c:pt idx="15">
                  <c:v>1.0176</c:v>
                </c:pt>
                <c:pt idx="16">
                  <c:v>1.0175</c:v>
                </c:pt>
                <c:pt idx="17">
                  <c:v>1.0184</c:v>
                </c:pt>
                <c:pt idx="18">
                  <c:v>1.0188</c:v>
                </c:pt>
                <c:pt idx="19">
                  <c:v>1.0191</c:v>
                </c:pt>
                <c:pt idx="20">
                  <c:v>1.0195</c:v>
                </c:pt>
                <c:pt idx="21">
                  <c:v>1.0189</c:v>
                </c:pt>
                <c:pt idx="22">
                  <c:v>1.0189</c:v>
                </c:pt>
                <c:pt idx="23">
                  <c:v>1.0189</c:v>
                </c:pt>
                <c:pt idx="24">
                  <c:v>1.0196</c:v>
                </c:pt>
                <c:pt idx="25">
                  <c:v>1.0202</c:v>
                </c:pt>
                <c:pt idx="26">
                  <c:v>1.0204</c:v>
                </c:pt>
                <c:pt idx="27">
                  <c:v>1.0206</c:v>
                </c:pt>
                <c:pt idx="28">
                  <c:v>1.0205</c:v>
                </c:pt>
                <c:pt idx="29">
                  <c:v>1.0205</c:v>
                </c:pt>
                <c:pt idx="30">
                  <c:v>1.0208</c:v>
                </c:pt>
                <c:pt idx="31">
                  <c:v>1.0215</c:v>
                </c:pt>
                <c:pt idx="32">
                  <c:v>1.0219</c:v>
                </c:pt>
                <c:pt idx="33">
                  <c:v>1.0236</c:v>
                </c:pt>
                <c:pt idx="34">
                  <c:v>1.0243</c:v>
                </c:pt>
                <c:pt idx="35">
                  <c:v>1.0243</c:v>
                </c:pt>
                <c:pt idx="36">
                  <c:v>1.0243</c:v>
                </c:pt>
                <c:pt idx="37">
                  <c:v>1.0242</c:v>
                </c:pt>
                <c:pt idx="38">
                  <c:v>1.0246</c:v>
                </c:pt>
                <c:pt idx="39">
                  <c:v>1.0248</c:v>
                </c:pt>
                <c:pt idx="40">
                  <c:v>1.025</c:v>
                </c:pt>
                <c:pt idx="41">
                  <c:v>1.0247</c:v>
                </c:pt>
                <c:pt idx="42">
                  <c:v>1.0247</c:v>
                </c:pt>
                <c:pt idx="43">
                  <c:v>1.0247</c:v>
                </c:pt>
                <c:pt idx="44">
                  <c:v>1.0247</c:v>
                </c:pt>
                <c:pt idx="45">
                  <c:v>1.026</c:v>
                </c:pt>
                <c:pt idx="46">
                  <c:v>1.0266</c:v>
                </c:pt>
                <c:pt idx="47">
                  <c:v>1.0265</c:v>
                </c:pt>
                <c:pt idx="48">
                  <c:v>1.0269</c:v>
                </c:pt>
                <c:pt idx="49">
                  <c:v>1.0271</c:v>
                </c:pt>
                <c:pt idx="50">
                  <c:v>1.0271</c:v>
                </c:pt>
                <c:pt idx="51">
                  <c:v>1.0271</c:v>
                </c:pt>
                <c:pt idx="52">
                  <c:v>1.0277</c:v>
                </c:pt>
                <c:pt idx="53">
                  <c:v>1.0279</c:v>
                </c:pt>
                <c:pt idx="54">
                  <c:v>1.0279</c:v>
                </c:pt>
                <c:pt idx="55">
                  <c:v>1.0276</c:v>
                </c:pt>
                <c:pt idx="56">
                  <c:v>1.0273</c:v>
                </c:pt>
                <c:pt idx="57">
                  <c:v>1.0273</c:v>
                </c:pt>
                <c:pt idx="58">
                  <c:v>1.0272</c:v>
                </c:pt>
                <c:pt idx="59">
                  <c:v>1.0273</c:v>
                </c:pt>
                <c:pt idx="60">
                  <c:v>1.0271</c:v>
                </c:pt>
                <c:pt idx="61">
                  <c:v>1.0267</c:v>
                </c:pt>
                <c:pt idx="62">
                  <c:v>1.0267</c:v>
                </c:pt>
                <c:pt idx="63">
                  <c:v>1.027</c:v>
                </c:pt>
                <c:pt idx="64">
                  <c:v>1.027</c:v>
                </c:pt>
                <c:pt idx="65">
                  <c:v>1.027</c:v>
                </c:pt>
                <c:pt idx="66">
                  <c:v>1.0277</c:v>
                </c:pt>
                <c:pt idx="67">
                  <c:v>1.028</c:v>
                </c:pt>
                <c:pt idx="68">
                  <c:v>1.0285</c:v>
                </c:pt>
                <c:pt idx="69">
                  <c:v>1.0287</c:v>
                </c:pt>
                <c:pt idx="70">
                  <c:v>1.0291</c:v>
                </c:pt>
                <c:pt idx="71">
                  <c:v>1.0291</c:v>
                </c:pt>
                <c:pt idx="72">
                  <c:v>1.0291</c:v>
                </c:pt>
                <c:pt idx="73">
                  <c:v>1.029</c:v>
                </c:pt>
                <c:pt idx="74">
                  <c:v>1.0299</c:v>
                </c:pt>
                <c:pt idx="75">
                  <c:v>1.0303</c:v>
                </c:pt>
                <c:pt idx="76">
                  <c:v>1.0306</c:v>
                </c:pt>
                <c:pt idx="77">
                  <c:v>1.0307</c:v>
                </c:pt>
                <c:pt idx="78">
                  <c:v>1.0307</c:v>
                </c:pt>
                <c:pt idx="79">
                  <c:v>1.0307</c:v>
                </c:pt>
                <c:pt idx="80">
                  <c:v>1.0315</c:v>
                </c:pt>
                <c:pt idx="81">
                  <c:v>1.0315</c:v>
                </c:pt>
                <c:pt idx="82">
                  <c:v>1.0318</c:v>
                </c:pt>
                <c:pt idx="83">
                  <c:v>1.0321</c:v>
                </c:pt>
                <c:pt idx="84">
                  <c:v>1.0327</c:v>
                </c:pt>
                <c:pt idx="85">
                  <c:v>1.0327</c:v>
                </c:pt>
                <c:pt idx="86">
                  <c:v>1.0327</c:v>
                </c:pt>
                <c:pt idx="87">
                  <c:v>1.0332</c:v>
                </c:pt>
                <c:pt idx="88">
                  <c:v>1.0332</c:v>
                </c:pt>
                <c:pt idx="89">
                  <c:v>1.0339</c:v>
                </c:pt>
                <c:pt idx="90">
                  <c:v>1.0335</c:v>
                </c:pt>
                <c:pt idx="91">
                  <c:v>1.033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29579964504034</c:v>
                </c:pt>
                <c:pt idx="1">
                  <c:v>0.00029579964504034</c:v>
                </c:pt>
                <c:pt idx="2">
                  <c:v>0.000197199763360301</c:v>
                </c:pt>
                <c:pt idx="3">
                  <c:v>0.000690199171760941</c:v>
                </c:pt>
                <c:pt idx="4">
                  <c:v>0.000788799053440981</c:v>
                </c:pt>
                <c:pt idx="5">
                  <c:v>0.000887398935121242</c:v>
                </c:pt>
                <c:pt idx="6">
                  <c:v>0.00108459869848176</c:v>
                </c:pt>
                <c:pt idx="7">
                  <c:v>0.00128179846184184</c:v>
                </c:pt>
                <c:pt idx="8">
                  <c:v>0.00128179846184184</c:v>
                </c:pt>
                <c:pt idx="9">
                  <c:v>0.00128179846184184</c:v>
                </c:pt>
                <c:pt idx="10">
                  <c:v>0.00197199763360278</c:v>
                </c:pt>
                <c:pt idx="11">
                  <c:v>0.00236639716032339</c:v>
                </c:pt>
                <c:pt idx="12">
                  <c:v>0.00276079668704399</c:v>
                </c:pt>
                <c:pt idx="13">
                  <c:v>0.00305659633208455</c:v>
                </c:pt>
                <c:pt idx="14">
                  <c:v>0.00335239597712489</c:v>
                </c:pt>
                <c:pt idx="15">
                  <c:v>0.00335239597712489</c:v>
                </c:pt>
                <c:pt idx="16">
                  <c:v>0.00325379609544485</c:v>
                </c:pt>
                <c:pt idx="17">
                  <c:v>0.00414119503056587</c:v>
                </c:pt>
                <c:pt idx="18">
                  <c:v>0.00453559455728647</c:v>
                </c:pt>
                <c:pt idx="19">
                  <c:v>0.00483139420232681</c:v>
                </c:pt>
                <c:pt idx="20">
                  <c:v>0.00522579372904763</c:v>
                </c:pt>
                <c:pt idx="21">
                  <c:v>0.00463419443896651</c:v>
                </c:pt>
                <c:pt idx="22">
                  <c:v>0.00463419443896651</c:v>
                </c:pt>
                <c:pt idx="23">
                  <c:v>0.00463419443896651</c:v>
                </c:pt>
                <c:pt idx="24">
                  <c:v>0.00532439361072767</c:v>
                </c:pt>
                <c:pt idx="25">
                  <c:v>0.00591599290080858</c:v>
                </c:pt>
                <c:pt idx="26">
                  <c:v>0.00611319266416888</c:v>
                </c:pt>
                <c:pt idx="27">
                  <c:v>0.00631039242752895</c:v>
                </c:pt>
                <c:pt idx="28">
                  <c:v>0.00621179254584892</c:v>
                </c:pt>
                <c:pt idx="29">
                  <c:v>0.00621179254584892</c:v>
                </c:pt>
                <c:pt idx="30">
                  <c:v>0.00650759219088926</c:v>
                </c:pt>
                <c:pt idx="31">
                  <c:v>0.00719779136265042</c:v>
                </c:pt>
                <c:pt idx="32">
                  <c:v>0.00759219088937102</c:v>
                </c:pt>
                <c:pt idx="33">
                  <c:v>0.00926838887793346</c:v>
                </c:pt>
                <c:pt idx="34">
                  <c:v>0.00995858804969441</c:v>
                </c:pt>
                <c:pt idx="35">
                  <c:v>0.00995858804969441</c:v>
                </c:pt>
                <c:pt idx="36">
                  <c:v>0.00995858804969441</c:v>
                </c:pt>
                <c:pt idx="37">
                  <c:v>0.00985998816801414</c:v>
                </c:pt>
                <c:pt idx="38">
                  <c:v>0.0102543876947347</c:v>
                </c:pt>
                <c:pt idx="39">
                  <c:v>0.010451587458095</c:v>
                </c:pt>
                <c:pt idx="40">
                  <c:v>0.0106487872214553</c:v>
                </c:pt>
                <c:pt idx="41">
                  <c:v>0.0103529875764148</c:v>
                </c:pt>
                <c:pt idx="42">
                  <c:v>0.0103529875764148</c:v>
                </c:pt>
                <c:pt idx="43">
                  <c:v>0.0103529875764148</c:v>
                </c:pt>
                <c:pt idx="44">
                  <c:v>0.0103529875764148</c:v>
                </c:pt>
                <c:pt idx="45">
                  <c:v>0.0116347860382569</c:v>
                </c:pt>
                <c:pt idx="46">
                  <c:v>0.0122263853283375</c:v>
                </c:pt>
                <c:pt idx="47">
                  <c:v>0.0121277854466575</c:v>
                </c:pt>
                <c:pt idx="48">
                  <c:v>0.0125221849733779</c:v>
                </c:pt>
                <c:pt idx="49">
                  <c:v>0.0127193847367382</c:v>
                </c:pt>
                <c:pt idx="50">
                  <c:v>0.0127193847367382</c:v>
                </c:pt>
                <c:pt idx="51">
                  <c:v>0.0127193847367382</c:v>
                </c:pt>
                <c:pt idx="52">
                  <c:v>0.0133109840268193</c:v>
                </c:pt>
                <c:pt idx="53">
                  <c:v>0.0135081837901796</c:v>
                </c:pt>
                <c:pt idx="54">
                  <c:v>0.0135081837901796</c:v>
                </c:pt>
                <c:pt idx="55">
                  <c:v>0.013212384145139</c:v>
                </c:pt>
                <c:pt idx="56">
                  <c:v>0.0129165845000987</c:v>
                </c:pt>
                <c:pt idx="57">
                  <c:v>0.0129165845000987</c:v>
                </c:pt>
                <c:pt idx="58">
                  <c:v>0.0128179846184184</c:v>
                </c:pt>
                <c:pt idx="59">
                  <c:v>0.0129165845000987</c:v>
                </c:pt>
                <c:pt idx="60">
                  <c:v>0.0127193847367382</c:v>
                </c:pt>
                <c:pt idx="61">
                  <c:v>0.0123249852100178</c:v>
                </c:pt>
                <c:pt idx="62">
                  <c:v>0.0123249852100178</c:v>
                </c:pt>
                <c:pt idx="63">
                  <c:v>0.0126207848550581</c:v>
                </c:pt>
                <c:pt idx="64">
                  <c:v>0.0126207848550581</c:v>
                </c:pt>
                <c:pt idx="65">
                  <c:v>0.0126207848550581</c:v>
                </c:pt>
                <c:pt idx="66">
                  <c:v>0.0133109840268193</c:v>
                </c:pt>
                <c:pt idx="67">
                  <c:v>0.0136067836718596</c:v>
                </c:pt>
                <c:pt idx="68">
                  <c:v>0.0140997830802603</c:v>
                </c:pt>
                <c:pt idx="69">
                  <c:v>0.0142969828436206</c:v>
                </c:pt>
                <c:pt idx="70">
                  <c:v>0.0146913823703412</c:v>
                </c:pt>
                <c:pt idx="71">
                  <c:v>0.0146913823703412</c:v>
                </c:pt>
                <c:pt idx="72">
                  <c:v>0.0146913823703412</c:v>
                </c:pt>
                <c:pt idx="73">
                  <c:v>0.0145927824886609</c:v>
                </c:pt>
                <c:pt idx="74">
                  <c:v>0.0154801814237824</c:v>
                </c:pt>
                <c:pt idx="75">
                  <c:v>0.0158745809505028</c:v>
                </c:pt>
                <c:pt idx="76">
                  <c:v>0.0161703805955433</c:v>
                </c:pt>
                <c:pt idx="77">
                  <c:v>0.0162689804772234</c:v>
                </c:pt>
                <c:pt idx="78">
                  <c:v>0.0162689804772234</c:v>
                </c:pt>
                <c:pt idx="79">
                  <c:v>0.0162689804772234</c:v>
                </c:pt>
                <c:pt idx="80">
                  <c:v>0.0170577795306646</c:v>
                </c:pt>
                <c:pt idx="81">
                  <c:v>0.0170577795306646</c:v>
                </c:pt>
                <c:pt idx="82">
                  <c:v>0.0173535791757051</c:v>
                </c:pt>
                <c:pt idx="83">
                  <c:v>0.0176493788207455</c:v>
                </c:pt>
                <c:pt idx="84">
                  <c:v>0.0182409781108261</c:v>
                </c:pt>
                <c:pt idx="85">
                  <c:v>0.0182409781108261</c:v>
                </c:pt>
                <c:pt idx="86">
                  <c:v>0.0182409781108261</c:v>
                </c:pt>
                <c:pt idx="87">
                  <c:v>0.0187339775192268</c:v>
                </c:pt>
                <c:pt idx="88">
                  <c:v>0.0187339775192268</c:v>
                </c:pt>
                <c:pt idx="89">
                  <c:v>0.0194241766909879</c:v>
                </c:pt>
                <c:pt idx="90">
                  <c:v>0.0190297771642676</c:v>
                </c:pt>
                <c:pt idx="91">
                  <c:v>0.0190297771642676</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26027397260274</c:v>
                </c:pt>
                <c:pt idx="1">
                  <c:v>0.000252054794520548</c:v>
                </c:pt>
                <c:pt idx="2">
                  <c:v>0.000378082191780822</c:v>
                </c:pt>
                <c:pt idx="3">
                  <c:v>0.000504109589041096</c:v>
                </c:pt>
                <c:pt idx="4">
                  <c:v>0.00063013698630137</c:v>
                </c:pt>
                <c:pt idx="5">
                  <c:v>0.000756164383561644</c:v>
                </c:pt>
                <c:pt idx="6">
                  <c:v>0.000882191780821918</c:v>
                </c:pt>
                <c:pt idx="7">
                  <c:v>0.00100821917808219</c:v>
                </c:pt>
                <c:pt idx="8">
                  <c:v>0.00113424657534247</c:v>
                </c:pt>
                <c:pt idx="9">
                  <c:v>0.00126027397260274</c:v>
                </c:pt>
                <c:pt idx="10">
                  <c:v>0.00138630136986301</c:v>
                </c:pt>
                <c:pt idx="11">
                  <c:v>0.00151232876712329</c:v>
                </c:pt>
                <c:pt idx="12">
                  <c:v>0.00163835616438356</c:v>
                </c:pt>
                <c:pt idx="13">
                  <c:v>0.00176438356164384</c:v>
                </c:pt>
                <c:pt idx="14">
                  <c:v>0.00189041095890411</c:v>
                </c:pt>
                <c:pt idx="15">
                  <c:v>0.00201643835616438</c:v>
                </c:pt>
                <c:pt idx="16">
                  <c:v>0.00214246575342466</c:v>
                </c:pt>
                <c:pt idx="17">
                  <c:v>0.00226849315068493</c:v>
                </c:pt>
                <c:pt idx="18">
                  <c:v>0.00239452054794521</c:v>
                </c:pt>
                <c:pt idx="19">
                  <c:v>0.00252054794520548</c:v>
                </c:pt>
                <c:pt idx="20">
                  <c:v>0.00264657534246575</c:v>
                </c:pt>
                <c:pt idx="21">
                  <c:v>0.00277260273972603</c:v>
                </c:pt>
                <c:pt idx="22">
                  <c:v>0.0028986301369863</c:v>
                </c:pt>
                <c:pt idx="23">
                  <c:v>0.00302465753424657</c:v>
                </c:pt>
                <c:pt idx="24">
                  <c:v>0.00315068493150685</c:v>
                </c:pt>
                <c:pt idx="25">
                  <c:v>0.00327671232876712</c:v>
                </c:pt>
                <c:pt idx="26">
                  <c:v>0.0034027397260274</c:v>
                </c:pt>
                <c:pt idx="27">
                  <c:v>0.00352876712328767</c:v>
                </c:pt>
                <c:pt idx="28">
                  <c:v>0.00365479452054794</c:v>
                </c:pt>
                <c:pt idx="29">
                  <c:v>0.00378082191780822</c:v>
                </c:pt>
                <c:pt idx="30">
                  <c:v>0.00390684931506849</c:v>
                </c:pt>
                <c:pt idx="31">
                  <c:v>0.00403287671232877</c:v>
                </c:pt>
                <c:pt idx="32">
                  <c:v>0.00415890410958904</c:v>
                </c:pt>
                <c:pt idx="33">
                  <c:v>0.00428493150684931</c:v>
                </c:pt>
                <c:pt idx="34">
                  <c:v>0.00441095890410959</c:v>
                </c:pt>
                <c:pt idx="35">
                  <c:v>0.00453698630136986</c:v>
                </c:pt>
                <c:pt idx="36">
                  <c:v>0.00466301369863014</c:v>
                </c:pt>
                <c:pt idx="37">
                  <c:v>0.00478904109589041</c:v>
                </c:pt>
                <c:pt idx="38">
                  <c:v>0.00491506849315068</c:v>
                </c:pt>
                <c:pt idx="39">
                  <c:v>0.00504109589041096</c:v>
                </c:pt>
                <c:pt idx="40">
                  <c:v>0.00516712328767123</c:v>
                </c:pt>
                <c:pt idx="41">
                  <c:v>0.00529315068493151</c:v>
                </c:pt>
                <c:pt idx="42">
                  <c:v>0.00541917808219178</c:v>
                </c:pt>
                <c:pt idx="43">
                  <c:v>0.00554520547945205</c:v>
                </c:pt>
                <c:pt idx="44">
                  <c:v>0.00567123287671233</c:v>
                </c:pt>
                <c:pt idx="45">
                  <c:v>0.0057972602739726</c:v>
                </c:pt>
                <c:pt idx="46">
                  <c:v>0.00592328767123288</c:v>
                </c:pt>
                <c:pt idx="47">
                  <c:v>0.00604931506849315</c:v>
                </c:pt>
                <c:pt idx="48">
                  <c:v>0.00617534246575342</c:v>
                </c:pt>
                <c:pt idx="49">
                  <c:v>0.0063013698630137</c:v>
                </c:pt>
                <c:pt idx="50">
                  <c:v>0.00642739726027397</c:v>
                </c:pt>
                <c:pt idx="51">
                  <c:v>0.00655342465753425</c:v>
                </c:pt>
                <c:pt idx="52">
                  <c:v>0.00667945205479452</c:v>
                </c:pt>
                <c:pt idx="53">
                  <c:v>0.00680547945205479</c:v>
                </c:pt>
                <c:pt idx="54">
                  <c:v>0.00693150684931507</c:v>
                </c:pt>
                <c:pt idx="55">
                  <c:v>0.00705753424657534</c:v>
                </c:pt>
                <c:pt idx="56">
                  <c:v>0.00718356164383562</c:v>
                </c:pt>
                <c:pt idx="57">
                  <c:v>0.00730958904109589</c:v>
                </c:pt>
                <c:pt idx="58">
                  <c:v>0.00743561643835616</c:v>
                </c:pt>
                <c:pt idx="59">
                  <c:v>0.00756164383561644</c:v>
                </c:pt>
                <c:pt idx="60">
                  <c:v>0.00768767123287671</c:v>
                </c:pt>
                <c:pt idx="61">
                  <c:v>0.00781369863013699</c:v>
                </c:pt>
                <c:pt idx="62">
                  <c:v>0.00793972602739726</c:v>
                </c:pt>
                <c:pt idx="63">
                  <c:v>0.00806575342465753</c:v>
                </c:pt>
                <c:pt idx="64">
                  <c:v>0.00819178082191781</c:v>
                </c:pt>
                <c:pt idx="65">
                  <c:v>0.00831780821917808</c:v>
                </c:pt>
                <c:pt idx="66">
                  <c:v>0.00844383561643836</c:v>
                </c:pt>
                <c:pt idx="67">
                  <c:v>0.00856986301369863</c:v>
                </c:pt>
                <c:pt idx="68">
                  <c:v>0.0086958904109589</c:v>
                </c:pt>
                <c:pt idx="69">
                  <c:v>0.00882191780821918</c:v>
                </c:pt>
                <c:pt idx="70">
                  <c:v>0.00894794520547945</c:v>
                </c:pt>
                <c:pt idx="71">
                  <c:v>0.00907397260273973</c:v>
                </c:pt>
                <c:pt idx="72">
                  <c:v>0.0092</c:v>
                </c:pt>
                <c:pt idx="73">
                  <c:v>0.00932602739726027</c:v>
                </c:pt>
                <c:pt idx="74">
                  <c:v>0.00945205479452055</c:v>
                </c:pt>
                <c:pt idx="75">
                  <c:v>0.00957808219178082</c:v>
                </c:pt>
                <c:pt idx="76">
                  <c:v>0.00970410958904109</c:v>
                </c:pt>
                <c:pt idx="77">
                  <c:v>0.00983013698630137</c:v>
                </c:pt>
                <c:pt idx="78">
                  <c:v>0.00995616438356164</c:v>
                </c:pt>
                <c:pt idx="79">
                  <c:v>0.0100821917808219</c:v>
                </c:pt>
                <c:pt idx="80">
                  <c:v>0.0102082191780822</c:v>
                </c:pt>
                <c:pt idx="81">
                  <c:v>0.0103342465753425</c:v>
                </c:pt>
                <c:pt idx="82">
                  <c:v>0.0104602739726027</c:v>
                </c:pt>
                <c:pt idx="83">
                  <c:v>0.010586301369863</c:v>
                </c:pt>
                <c:pt idx="84">
                  <c:v>0.0107123287671233</c:v>
                </c:pt>
                <c:pt idx="85">
                  <c:v>0.0108383561643836</c:v>
                </c:pt>
                <c:pt idx="86">
                  <c:v>0.0109643835616438</c:v>
                </c:pt>
                <c:pt idx="87">
                  <c:v>0.0110904109589041</c:v>
                </c:pt>
                <c:pt idx="88">
                  <c:v>0.0112164383561644</c:v>
                </c:pt>
                <c:pt idx="89">
                  <c:v>0.0113424657534247</c:v>
                </c:pt>
                <c:pt idx="90">
                  <c:v>0.0114684931506849</c:v>
                </c:pt>
                <c:pt idx="91">
                  <c:v>0.0115945205479452</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4T09:35:48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